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4863D7">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Pr="00CA4392" w:rsidRDefault="00D7522C" w:rsidP="005F3B55">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BD670B" w:rsidP="00765ED8">
      <w:pPr>
        <w:pStyle w:val="Author"/>
        <w:spacing w:before="5pt" w:beforeAutospacing="1"/>
        <w:rPr>
          <w:sz w:val="18"/>
          <w:szCs w:val="18"/>
        </w:rPr>
      </w:pPr>
      <w:r>
        <w:rPr>
          <w:sz w:val="18"/>
          <w:szCs w:val="18"/>
        </w:rPr>
        <w:br w:type="column"/>
      </w:r>
      <w:r w:rsidR="00617F5C" w:rsidRPr="00617F5C">
        <w:rPr>
          <w:sz w:val="18"/>
          <w:szCs w:val="18"/>
        </w:rPr>
        <w:t>Far</w:t>
      </w:r>
      <w:r w:rsidR="00BF1268">
        <w:rPr>
          <w:sz w:val="18"/>
          <w:szCs w:val="18"/>
        </w:rPr>
        <w:t>is</w:t>
      </w:r>
      <w:r w:rsidR="00617F5C" w:rsidRPr="00617F5C">
        <w:rPr>
          <w:sz w:val="18"/>
          <w:szCs w:val="18"/>
        </w:rPr>
        <w:t>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0" w:history="1">
        <w:r w:rsidR="00DC6EFA" w:rsidRPr="00D315D4">
          <w:rPr>
            <w:rStyle w:val="Hyperlink"/>
            <w:sz w:val="18"/>
            <w:szCs w:val="18"/>
          </w:rPr>
          <w:t>farishta.jayas@northsouth.edu</w:t>
        </w:r>
      </w:hyperlink>
      <w:r w:rsidR="00DC6EFA">
        <w:rPr>
          <w:sz w:val="18"/>
          <w:szCs w:val="18"/>
        </w:rPr>
        <w:t xml:space="preserve"> </w:t>
      </w:r>
    </w:p>
    <w:p w:rsidR="001A3B3D" w:rsidRDefault="00BD670B" w:rsidP="0071134A">
      <w:pPr>
        <w:pStyle w:val="Author"/>
        <w:spacing w:before="5pt" w:beforeAutospacing="1"/>
        <w:rPr>
          <w:sz w:val="18"/>
          <w:szCs w:val="18"/>
        </w:rPr>
      </w:pPr>
      <w:r>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1"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p>
    <w:p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rsidR="009C5F3B" w:rsidRPr="00836D23" w:rsidRDefault="009303D9" w:rsidP="00836D23">
      <w:pPr>
        <w:pStyle w:val="Abstract"/>
        <w:rPr>
          <w:iCs/>
        </w:rPr>
      </w:pPr>
      <w:r>
        <w:rPr>
          <w:i/>
          <w:iCs/>
        </w:rPr>
        <w:t>Abstract</w:t>
      </w:r>
      <w:r>
        <w:t>—</w:t>
      </w:r>
      <w:proofErr w:type="gramStart"/>
      <w:r w:rsidR="009105F2" w:rsidRPr="009105F2">
        <w:t>Since</w:t>
      </w:r>
      <w:proofErr w:type="gramEnd"/>
      <w:r w:rsidR="009105F2" w:rsidRPr="009105F2">
        <w:t xml:space="preserv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w:t>
      </w:r>
      <w:r w:rsidR="005F0D0E">
        <w:t xml:space="preserve"> programmers</w:t>
      </w:r>
      <w:r w:rsidR="009105F2" w:rsidRPr="009105F2">
        <w:t xml:space="preserve">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w:t>
      </w:r>
    </w:p>
    <w:p w:rsidR="009C5F3B" w:rsidRPr="004D72B5" w:rsidRDefault="004D72B5" w:rsidP="00836D23">
      <w:pPr>
        <w:pStyle w:val="Keywords"/>
      </w:pPr>
      <w:r w:rsidRPr="004D72B5">
        <w:t>Keywords—</w:t>
      </w:r>
      <w:r w:rsidR="009105F2">
        <w:t>programming languages, readability, writability, reliability, efficiency.</w:t>
      </w:r>
    </w:p>
    <w:p w:rsidR="009303D9" w:rsidRPr="00D632BE" w:rsidRDefault="00066E6F" w:rsidP="006B6B66">
      <w:pPr>
        <w:pStyle w:val="Heading1"/>
      </w:pPr>
      <w:r>
        <w:t xml:space="preserve">Introduction </w:t>
      </w:r>
    </w:p>
    <w:p w:rsidR="00066E6F" w:rsidRDefault="00066E6F" w:rsidP="00066E6F">
      <w:pPr>
        <w:pStyle w:val="BodyText"/>
      </w:pPr>
      <w:r>
        <w:t>A programming language is a formal language used to communicate with machines such as computers. Programming languages consist of a set of instructions, usually called the “syntax”, and rules on how the syntax can be used in combination with each other. The first programming language “</w:t>
      </w:r>
      <w:proofErr w:type="spellStart"/>
      <w:r>
        <w:t>Plankalkül</w:t>
      </w:r>
      <w:proofErr w:type="spellEnd"/>
      <w:r>
        <w:t xml:space="preserve">” was designed by German scientist Konrad </w:t>
      </w:r>
      <w:proofErr w:type="spellStart"/>
      <w:r>
        <w:t>Zuse</w:t>
      </w:r>
      <w:proofErr w:type="spellEnd"/>
      <w:r>
        <w:t xml:space="preserve">, however it was never implemented[1]. Short Code, one of the first pseudocode languages, was developed by John </w:t>
      </w:r>
      <w:proofErr w:type="spellStart"/>
      <w:r>
        <w:t>Mauchly</w:t>
      </w:r>
      <w:proofErr w:type="spellEnd"/>
      <w:r>
        <w:t xml:space="preserve">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w:t>
      </w:r>
      <w:r>
        <w:t xml:space="preserve">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C5F3B" w:rsidRDefault="00066E6F" w:rsidP="00836D23">
      <w:pPr>
        <w:pStyle w:val="BodyText"/>
      </w:pPr>
      <w:r>
        <w:t>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using code snippets to judge just readability and writability.</w:t>
      </w:r>
    </w:p>
    <w:p w:rsidR="00066E6F" w:rsidRDefault="00066E6F" w:rsidP="00066E6F">
      <w:pPr>
        <w:pStyle w:val="Heading1"/>
      </w:pPr>
      <w:r>
        <w:t>Literature Review</w:t>
      </w:r>
    </w:p>
    <w:p w:rsidR="009C6A9E" w:rsidRDefault="009C6A9E" w:rsidP="00293873">
      <w:pPr>
        <w:pStyle w:val="BodyText"/>
        <w:rPr>
          <w:lang w:val="en-US"/>
        </w:rPr>
      </w:pPr>
      <w:r w:rsidRPr="009C6A9E">
        <w:rPr>
          <w:lang w:val="en-US"/>
        </w:rPr>
        <w:t xml:space="preserve">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n a study, </w:t>
      </w:r>
      <w:proofErr w:type="spellStart"/>
      <w:r w:rsidRPr="009C6A9E">
        <w:rPr>
          <w:lang w:val="en-US"/>
        </w:rPr>
        <w:t>Fourment</w:t>
      </w:r>
      <w:proofErr w:type="spellEnd"/>
      <w:r w:rsidRPr="009C6A9E">
        <w:rPr>
          <w:lang w:val="en-US"/>
        </w:rPr>
        <w:t xml:space="preserve"> et al. 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w:t>
      </w:r>
      <w:r w:rsidRPr="009C6A9E">
        <w:rPr>
          <w:lang w:val="en-US"/>
        </w:rPr>
        <w:lastRenderedPageBreak/>
        <w:t xml:space="preserve">flexibility of Perl and Python and the efficient performance of C and C++ [3]. </w:t>
      </w:r>
    </w:p>
    <w:p w:rsidR="00053F3F" w:rsidRDefault="009C6A9E" w:rsidP="00293873">
      <w:pPr>
        <w:pStyle w:val="BodyText"/>
        <w:rPr>
          <w:lang w:val="en-US"/>
        </w:rPr>
      </w:pPr>
      <w:r w:rsidRPr="009C6A9E">
        <w:rPr>
          <w:lang w:val="en-US"/>
        </w:rPr>
        <w:t xml:space="preserve">In another work, Bhattacharya 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f development in C and C++ [6]. They found out that C++ yielded more reliable and better quality outcomes. </w:t>
      </w:r>
    </w:p>
    <w:p w:rsidR="00053F3F" w:rsidRDefault="009C6A9E" w:rsidP="00293873">
      <w:pPr>
        <w:pStyle w:val="BodyText"/>
        <w:rPr>
          <w:lang w:val="en-US"/>
        </w:rPr>
      </w:pPr>
      <w:r w:rsidRPr="009C6A9E">
        <w:rPr>
          <w:lang w:val="en-US"/>
        </w:rPr>
        <w:t>In another literary article the researchers came up with an evaluation Framework and comparative analysis of the widely used first programming languages. Farooq et al. sought to glorify the importance of computer programming and its pivotal contribution to the computing curricula. The goal of the research was to find a way to evaluate the suitability of a programming language as an FPL</w:t>
      </w:r>
      <w:r w:rsidR="00053F3F">
        <w:rPr>
          <w:lang w:val="en-US"/>
        </w:rPr>
        <w:t xml:space="preserve"> </w:t>
      </w:r>
      <w:r w:rsidRPr="009C6A9E">
        <w:rPr>
          <w:lang w:val="en-US"/>
        </w:rPr>
        <w:t>(First programming language) [5]</w:t>
      </w:r>
      <w:r w:rsidR="00053F3F">
        <w:rPr>
          <w:lang w:val="en-US"/>
        </w:rPr>
        <w:t>.</w:t>
      </w:r>
      <w:r w:rsidRPr="009C6A9E">
        <w:rPr>
          <w:lang w:val="en-US"/>
        </w:rPr>
        <w:t xml:space="preserve"> </w:t>
      </w:r>
    </w:p>
    <w:p w:rsidR="009C5F3B" w:rsidRPr="009C7E15" w:rsidRDefault="009C6A9E" w:rsidP="00836D23">
      <w:pPr>
        <w:pStyle w:val="BodyText"/>
        <w:rPr>
          <w:lang w:val="en-US"/>
        </w:rPr>
      </w:pPr>
      <w:r w:rsidRPr="009C6A9E">
        <w:rPr>
          <w:lang w:val="en-US"/>
        </w:rPr>
        <w:t xml:space="preserve">A similar study conducted by David </w:t>
      </w:r>
      <w:proofErr w:type="spellStart"/>
      <w:r w:rsidRPr="009C6A9E">
        <w:rPr>
          <w:lang w:val="en-US"/>
        </w:rPr>
        <w:t>Gries</w:t>
      </w:r>
      <w:proofErr w:type="spellEnd"/>
      <w:r w:rsidRPr="009C6A9E">
        <w:rPr>
          <w:lang w:val="en-US"/>
        </w:rPr>
        <w:t xml:space="preserve"> at the Computer Science Department of Cornell University discussed what should be taught in an introductory programming course and tied the readability, writability, and reliability of different programming languages [7].</w:t>
      </w: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then it was slowing down the process and hence reducing efficiency before the computation even began. Hence, eventually the focus shifted from machine oriented efficiency to human efficiency.</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1107F4" w:rsidRDefault="006F1F9F" w:rsidP="00CE1758">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w:t>
      </w:r>
      <w:r w:rsidR="00CE1758">
        <w:t xml:space="preserve"> the program it’s written with.</w:t>
      </w:r>
    </w:p>
    <w:p w:rsidR="00C13292" w:rsidRDefault="00DD555F" w:rsidP="00C13292">
      <w:pPr>
        <w:pStyle w:val="Heading2"/>
      </w:pPr>
      <w:r>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25A6A" w:rsidRDefault="003933FF" w:rsidP="00D25A6A">
      <w:pPr>
        <w:pStyle w:val="BodyText"/>
      </w:pPr>
      <w:r>
        <w:t xml:space="preserve">In the table </w:t>
      </w:r>
      <w:r>
        <w:rPr>
          <w:lang w:val="en-US"/>
        </w:rPr>
        <w:t>above</w:t>
      </w:r>
      <w:r w:rsidRPr="003933FF">
        <w:t xml:space="preserve">, factors that affect readability, writability and reliability are shown. </w:t>
      </w:r>
    </w:p>
    <w:p w:rsidR="00746B1E" w:rsidRDefault="00746B1E" w:rsidP="00D25A6A">
      <w:pPr>
        <w:pStyle w:val="Heading1"/>
      </w:pPr>
      <w:r>
        <w:t>Programming Languages</w:t>
      </w:r>
    </w:p>
    <w:p w:rsidR="00746B1E" w:rsidRDefault="00746B1E" w:rsidP="00746B1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746B1E" w:rsidRDefault="00746B1E" w:rsidP="00746B1E">
      <w:pPr>
        <w:pStyle w:val="Heading2"/>
      </w:pPr>
      <w:r>
        <w:t>C</w:t>
      </w:r>
    </w:p>
    <w:p w:rsidR="00746B1E" w:rsidRDefault="00746B1E" w:rsidP="00E1793A">
      <w:pPr>
        <w:pStyle w:val="BodyText"/>
      </w:pPr>
      <w:r w:rsidRPr="0042648A">
        <w:t>C is one of the earliest and most impactful programming languages in history. It was developed in the early 1970s at the Bell Laboratory by American computer scientist Dennis M. Ritchie and Ken Thompson.</w:t>
      </w:r>
    </w:p>
    <w:p w:rsidR="00C65922" w:rsidRDefault="00C65922" w:rsidP="00C65922">
      <w:pPr>
        <w:pStyle w:val="Heading2"/>
      </w:pPr>
      <w:r>
        <w:t>C++</w:t>
      </w:r>
    </w:p>
    <w:p w:rsidR="00C65922" w:rsidRPr="00C65922" w:rsidRDefault="00C65922" w:rsidP="00C65922">
      <w:pPr>
        <w:pStyle w:val="BodyText"/>
        <w:rPr>
          <w:lang w:val="en-US"/>
        </w:rPr>
      </w:pPr>
      <w:r w:rsidRPr="0042648A">
        <w:t xml:space="preserve">C++ was created by Bjarne </w:t>
      </w:r>
      <w:proofErr w:type="spellStart"/>
      <w:r w:rsidRPr="0042648A">
        <w:t>Stroustrup</w:t>
      </w:r>
      <w:proofErr w:type="spellEnd"/>
      <w:r w:rsidRPr="0042648A">
        <w:t xml:space="preserve"> as an extension of C programing language that introduced class functionality,</w:t>
      </w:r>
      <w:r w:rsidRPr="00E44D44">
        <w:t xml:space="preserve"> </w:t>
      </w:r>
      <w:r w:rsidRPr="0042648A">
        <w:t>which is why it was initially called C with classes. It was renamed C++ in 1983</w:t>
      </w:r>
      <w:r>
        <w:rPr>
          <w:lang w:val="en-US"/>
        </w:rPr>
        <w:t>.</w:t>
      </w:r>
    </w:p>
    <w:p w:rsidR="00746B1E" w:rsidRDefault="00746B1E" w:rsidP="00746B1E">
      <w:pPr>
        <w:pStyle w:val="Heading2"/>
      </w:pPr>
      <w:r>
        <w:t>Java</w:t>
      </w:r>
    </w:p>
    <w:p w:rsidR="00746B1E" w:rsidRDefault="00746B1E" w:rsidP="00746B1E">
      <w:pPr>
        <w:pStyle w:val="BodyText"/>
      </w:pPr>
      <w:r w:rsidRPr="0042648A">
        <w:t>A small team of engineers called Green Team in Sun microsystems initiated the</w:t>
      </w:r>
      <w:r w:rsidR="00C65922">
        <w:t xml:space="preserve"> JAVA language project in 1991.</w:t>
      </w:r>
    </w:p>
    <w:p w:rsidR="00746B1E" w:rsidRDefault="00746B1E" w:rsidP="00746B1E">
      <w:pPr>
        <w:pStyle w:val="Heading2"/>
      </w:pPr>
      <w:r>
        <w:t>JavaScript</w:t>
      </w:r>
    </w:p>
    <w:p w:rsidR="00746B1E" w:rsidRDefault="00746B1E" w:rsidP="00746B1E">
      <w:pPr>
        <w:pStyle w:val="BodyText"/>
      </w:pPr>
      <w:r>
        <w:t>JavaScript,</w:t>
      </w:r>
      <w:r w:rsidRPr="0042648A">
        <w:t xml:space="preserve"> was create</w:t>
      </w:r>
      <w:r>
        <w:t xml:space="preserve">d by Brendan </w:t>
      </w:r>
      <w:proofErr w:type="spellStart"/>
      <w:r>
        <w:t>Eich</w:t>
      </w:r>
      <w:proofErr w:type="spellEnd"/>
      <w:r>
        <w:t xml:space="preserve"> at Netscape.</w:t>
      </w:r>
      <w:r w:rsidRPr="0042648A">
        <w:t xml:space="preserve"> JavaScript is one of the cor</w:t>
      </w:r>
      <w:r w:rsidR="00C65922">
        <w:t>e technology of World Wide Web.</w:t>
      </w:r>
    </w:p>
    <w:p w:rsidR="00746B1E" w:rsidRDefault="00A8089D" w:rsidP="00746B1E">
      <w:pPr>
        <w:pStyle w:val="Heading2"/>
      </w:pPr>
      <w:r>
        <w:t>Python</w:t>
      </w:r>
    </w:p>
    <w:p w:rsidR="009C5F3B" w:rsidRPr="009C5F3B" w:rsidRDefault="00746B1E" w:rsidP="001D769C">
      <w:pPr>
        <w:pStyle w:val="BodyText"/>
        <w:rPr>
          <w:lang w:val="en-US"/>
        </w:rPr>
      </w:pPr>
      <w:r w:rsidRPr="0042648A">
        <w:t>Guido van Rossum started working on Python in 1989 as a successor to ABC programming language. It was first released in 1991 although, version 1.0 of Python was released in 1994.</w:t>
      </w:r>
    </w:p>
    <w:p w:rsidR="0042648A" w:rsidRDefault="001A11FA" w:rsidP="001A11FA">
      <w:pPr>
        <w:pStyle w:val="Heading1"/>
      </w:pPr>
      <w:r>
        <w:t>Methodology</w:t>
      </w:r>
    </w:p>
    <w:p w:rsidR="001A11FA" w:rsidRDefault="001A11FA" w:rsidP="001A11FA">
      <w:pPr>
        <w:pStyle w:val="BodyText"/>
      </w:pPr>
      <w:r w:rsidRPr="001A11FA">
        <w:t xml:space="preserve">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w:t>
      </w:r>
    </w:p>
    <w:p w:rsidR="00CA4656" w:rsidRPr="001A11FA" w:rsidRDefault="00CA4656" w:rsidP="00CA4656">
      <w:pPr>
        <w:pStyle w:val="Heading2"/>
      </w:pPr>
      <w:r w:rsidRPr="00CA4656">
        <w:lastRenderedPageBreak/>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GOOD</w:t>
            </w:r>
          </w:p>
        </w:tc>
      </w:tr>
    </w:tbl>
    <w:p w:rsidR="00760B6B" w:rsidRPr="0022645A" w:rsidRDefault="005F7F0D" w:rsidP="00760B6B">
      <w:pPr>
        <w:jc w:val="start"/>
        <w:rPr>
          <w:spacing w:val="-1"/>
          <w:lang w:eastAsia="x-none"/>
        </w:rPr>
      </w:pPr>
      <w:r>
        <w:t xml:space="preserve">In </w:t>
      </w:r>
      <w:r w:rsidR="00261C65">
        <w:t>Table II</w:t>
      </w:r>
      <w:r w:rsidR="003725A0">
        <w:t xml:space="preserve">, the factors that affect readability </w:t>
      </w:r>
      <w:r w:rsidR="00261C65">
        <w:t>have been discussed. In Table III</w:t>
      </w:r>
      <w:r w:rsidR="003725A0">
        <w:t>, the extra factors that affect writability</w:t>
      </w:r>
      <w:r w:rsidR="00760B6B">
        <w:t xml:space="preserve"> </w:t>
      </w:r>
      <w:r w:rsidR="00760B6B">
        <w:t xml:space="preserve">have been discussed and finally in Table </w:t>
      </w:r>
      <w:r w:rsidR="00261C65">
        <w:t>I</w:t>
      </w:r>
      <w:r w:rsidR="00760B6B">
        <w:t>V, the remaining factors that affect reliability only have been discussed.</w:t>
      </w:r>
    </w:p>
    <w:p w:rsidR="003E7E5A" w:rsidRDefault="003E7E5A" w:rsidP="00760B6B">
      <w:pPr>
        <w:pStyle w:val="BodyText"/>
        <w:rPr>
          <w:rFonts w:asciiTheme="minorHAnsi" w:eastAsia="Times New Roman" w:hAnsiTheme="minorHAnsi" w:cstheme="minorHAnsi"/>
          <w:sz w:val="10"/>
          <w:szCs w:val="10"/>
        </w:rPr>
        <w:sectPr w:rsidR="003E7E5A" w:rsidSect="003B4E04">
          <w:type w:val="continuous"/>
          <w:pgSz w:w="595.30pt" w:h="841.90pt" w:code="9"/>
          <w:pgMar w:top="54pt" w:right="45.35pt" w:bottom="72pt" w:left="45.35pt" w:header="36pt" w:footer="36pt" w:gutter="0pt"/>
          <w:cols w:num="2" w:space="18pt"/>
          <w:docGrid w:linePitch="360"/>
        </w:sectPr>
      </w:pPr>
    </w:p>
    <w:p w:rsidR="003E7E5A" w:rsidRDefault="003E7E5A" w:rsidP="003E7E5A">
      <w:pPr>
        <w:pStyle w:val="tablehead"/>
      </w:pPr>
      <w:r w:rsidRPr="009656F9">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E7E5A" w:rsidRPr="002306F4" w:rsidTr="00E04E33">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E7E5A" w:rsidRPr="002306F4" w:rsidTr="00E04E33">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Some syntax do not reflect their meaning (such </w:t>
            </w:r>
            <w:proofErr w:type="spellStart"/>
            <w:r w:rsidRPr="002306F4">
              <w:rPr>
                <w:rFonts w:asciiTheme="minorHAnsi" w:eastAsia="Times New Roman" w:hAnsiTheme="minorHAnsi" w:cstheme="minorHAnsi"/>
                <w:color w:val="000000"/>
                <w:sz w:val="10"/>
                <w:szCs w:val="10"/>
              </w:rPr>
              <w:t>cout</w:t>
            </w:r>
            <w:proofErr w:type="spellEnd"/>
            <w:r w:rsidRPr="002306F4">
              <w:rPr>
                <w:rFonts w:asciiTheme="minorHAnsi" w:eastAsia="Times New Roman" w:hAnsiTheme="minorHAnsi" w:cstheme="minorHAnsi"/>
                <w:color w:val="000000"/>
                <w:sz w:val="10"/>
                <w:szCs w:val="10"/>
              </w:rPr>
              <w:t xml:space="preserve">, </w:t>
            </w:r>
            <w:proofErr w:type="spellStart"/>
            <w:r w:rsidRPr="002306F4">
              <w:rPr>
                <w:rFonts w:asciiTheme="minorHAnsi" w:eastAsia="Times New Roman" w:hAnsiTheme="minorHAnsi" w:cstheme="minorHAnsi"/>
                <w:color w:val="000000"/>
                <w:sz w:val="10"/>
                <w:szCs w:val="10"/>
              </w:rPr>
              <w:t>cin</w:t>
            </w:r>
            <w:proofErr w:type="spellEnd"/>
            <w:r w:rsidRPr="002306F4">
              <w:rPr>
                <w:rFonts w:asciiTheme="minorHAnsi" w:eastAsia="Times New Roman" w:hAnsiTheme="minorHAnsi" w:cstheme="minorHAnsi"/>
                <w:color w:val="000000"/>
                <w:sz w:val="10"/>
                <w:szCs w:val="10"/>
              </w:rPr>
              <w:t>)</w:t>
            </w:r>
          </w:p>
        </w:tc>
        <w:tc>
          <w:tcPr>
            <w:tcW w:w="61.30pt" w:type="dxa"/>
            <w:tcBorders>
              <w:start w:val="single" w:sz="8" w:space="0" w:color="000000"/>
              <w:bottom w:val="single" w:sz="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lastRenderedPageBreak/>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bl>
    <w:p w:rsidR="003E7E5A" w:rsidRDefault="003E7E5A">
      <w:pPr>
        <w:jc w:val="start"/>
        <w:sectPr w:rsidR="003E7E5A" w:rsidSect="003E7E5A">
          <w:type w:val="continuous"/>
          <w:pgSz w:w="595.30pt" w:h="841.90pt" w:code="9"/>
          <w:pgMar w:top="54pt" w:right="45.35pt" w:bottom="72pt" w:left="45.35pt" w:header="36pt" w:footer="36pt" w:gutter="0pt"/>
          <w:cols w:space="18pt"/>
          <w:docGrid w:linePitch="360"/>
        </w:sectPr>
      </w:pPr>
    </w:p>
    <w:p w:rsidR="00793536" w:rsidRDefault="003725A0" w:rsidP="003725A0">
      <w:pPr>
        <w:pStyle w:val="BodyText"/>
        <w:rPr>
          <w:lang w:val="en-US"/>
        </w:rPr>
        <w:sectPr w:rsidR="00793536" w:rsidSect="00793536">
          <w:type w:val="continuous"/>
          <w:pgSz w:w="595.30pt" w:h="841.90pt" w:code="9"/>
          <w:pgMar w:top="54pt" w:right="45.35pt" w:bottom="72pt" w:left="45.35pt" w:header="36pt" w:footer="36pt" w:gutter="0pt"/>
          <w:cols w:num="2" w:space="18pt"/>
          <w:docGrid w:linePitch="360"/>
        </w:sectPr>
      </w:pPr>
      <w:r w:rsidRPr="003725A0">
        <w:rPr>
          <w:lang w:val="en-US"/>
        </w:rPr>
        <w:t xml:space="preserve">Based on our findings so far, Python and R seem to be the most readable and writable. Both of these languages have become very prominent languages in recent years, which might be attributed to their high level readability and </w:t>
      </w:r>
      <w:r w:rsidRPr="003725A0">
        <w:rPr>
          <w:lang w:val="en-US"/>
        </w:rPr>
        <w:t>writability. C has very low readability and writability, which makes sense considering it is the oldest and lowest level language amongst these 6 languages</w:t>
      </w:r>
    </w:p>
    <w:p w:rsidR="002C51B1" w:rsidRDefault="002C51B1" w:rsidP="002C51B1">
      <w:pPr>
        <w:pStyle w:val="tablehead"/>
      </w:pPr>
      <w:r w:rsidRPr="0097768A">
        <w:t>Comparison between factors that affe</w:t>
      </w:r>
      <w:r>
        <w:t>ct Writability</w:t>
      </w:r>
    </w:p>
    <w:tbl>
      <w:tblPr>
        <w:tblW w:w="278.50pt" w:type="dxa"/>
        <w:jc w:val="center"/>
        <w:tblCellMar>
          <w:top w:w="0.75pt" w:type="dxa"/>
          <w:start w:w="0.75pt" w:type="dxa"/>
          <w:bottom w:w="0.75pt" w:type="dxa"/>
          <w:end w:w="0.75pt" w:type="dxa"/>
        </w:tblCellMar>
        <w:tblLook w:firstRow="1" w:lastRow="0" w:firstColumn="1" w:lastColumn="0" w:noHBand="0" w:noVBand="1"/>
      </w:tblPr>
      <w:tblGrid>
        <w:gridCol w:w="784"/>
        <w:gridCol w:w="1726"/>
        <w:gridCol w:w="3060"/>
      </w:tblGrid>
      <w:tr w:rsidR="002C51B1" w:rsidRPr="00C93E10" w:rsidTr="00793536">
        <w:trPr>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153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2C51B1" w:rsidRPr="00C93E10" w:rsidTr="00793536">
        <w:trPr>
          <w:trHeight w:val="276"/>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153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793536">
        <w:trPr>
          <w:trHeight w:val="276"/>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153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2C51B1" w:rsidRPr="00C93E10" w:rsidTr="00793536">
        <w:trPr>
          <w:trHeight w:val="60"/>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153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793536">
        <w:trPr>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153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793536">
        <w:trPr>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153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793536">
        <w:trPr>
          <w:jc w:val="center"/>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153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760B6B" w:rsidRDefault="00760B6B" w:rsidP="007A7F3B">
      <w:pPr>
        <w:pStyle w:val="BodyText"/>
        <w:sectPr w:rsidR="00760B6B" w:rsidSect="00760B6B">
          <w:type w:val="continuous"/>
          <w:pgSz w:w="595.30pt" w:h="841.90pt" w:code="9"/>
          <w:pgMar w:top="54pt" w:right="45.35pt" w:bottom="72pt" w:left="45.35pt" w:header="36pt" w:footer="36pt" w:gutter="0pt"/>
          <w:cols w:space="18pt"/>
          <w:docGrid w:linePitch="360"/>
        </w:sectPr>
      </w:pPr>
    </w:p>
    <w:p w:rsidR="00261C65" w:rsidRDefault="003725A0" w:rsidP="00261C65">
      <w:pPr>
        <w:pStyle w:val="BodyText"/>
        <w:rPr>
          <w:lang w:val="en-US"/>
        </w:rPr>
        <w:sectPr w:rsidR="00261C65" w:rsidSect="003B4E04">
          <w:type w:val="continuous"/>
          <w:pgSz w:w="595.30pt" w:h="841.90pt" w:code="9"/>
          <w:pgMar w:top="54pt" w:right="45.35pt" w:bottom="72pt" w:left="45.35pt" w:header="36pt" w:footer="36pt" w:gutter="0pt"/>
          <w:cols w:num="2" w:space="18pt"/>
          <w:docGrid w:linePitch="360"/>
        </w:sectPr>
      </w:pPr>
      <w:r w:rsidRPr="007A7F3B">
        <w:t>However</w:t>
      </w:r>
      <w:r w:rsidRPr="003725A0">
        <w:rPr>
          <w:lang w:val="en-US"/>
        </w:rPr>
        <w:t xml:space="preserve">, in terms of reliability, Java seems to be the reigning champion. Java has been continuously developed for many years, and is one of the main languages used in industry level development and software. Hence it does make sense that it has the most reliable characteristics. JavaScript and R </w:t>
      </w:r>
      <w:r w:rsidRPr="003725A0">
        <w:rPr>
          <w:lang w:val="en-US"/>
        </w:rPr>
        <w:t>both have low reliability, which is consistent with the fact that JavaScript is mostly used in web and server applications, but not other types of software and R is not used for software development at all.</w:t>
      </w:r>
      <w:r w:rsidR="00261C65" w:rsidRPr="00261C65">
        <w:t xml:space="preserve"> </w:t>
      </w:r>
    </w:p>
    <w:p w:rsidR="00261C65" w:rsidRDefault="00261C65" w:rsidP="00261C65">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261C65" w:rsidRPr="00AA0DC5" w:rsidTr="004E3557">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Restricted aliasing</w:t>
            </w:r>
          </w:p>
        </w:tc>
      </w:tr>
      <w:tr w:rsidR="00261C65" w:rsidRPr="00AA0DC5" w:rsidTr="004E3557">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261C65" w:rsidRPr="00AA0DC5" w:rsidRDefault="00261C65" w:rsidP="004E3557">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sz w:val="14"/>
                <w:szCs w:val="14"/>
              </w:rPr>
              <w:t xml:space="preserve">Support provided </w:t>
            </w:r>
          </w:p>
        </w:tc>
      </w:tr>
      <w:tr w:rsidR="00261C65" w:rsidRPr="00AA0DC5" w:rsidTr="004E3557">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p>
        </w:tc>
      </w:tr>
      <w:tr w:rsidR="00261C65" w:rsidRPr="00AA0DC5" w:rsidTr="004E3557">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261C65" w:rsidRPr="00AA0DC5" w:rsidRDefault="00261C65" w:rsidP="004E3557">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sz w:val="14"/>
                <w:szCs w:val="14"/>
              </w:rPr>
              <w:t>Support provided</w:t>
            </w:r>
          </w:p>
        </w:tc>
      </w:tr>
      <w:tr w:rsidR="00261C65" w:rsidRPr="00AA0DC5" w:rsidTr="004E3557">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p>
        </w:tc>
      </w:tr>
      <w:tr w:rsidR="00261C65" w:rsidRPr="00AA0DC5" w:rsidTr="004E3557">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261C65" w:rsidRPr="00AA0DC5" w:rsidRDefault="00261C65" w:rsidP="004E3557">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sz w:val="14"/>
                <w:szCs w:val="14"/>
              </w:rPr>
              <w:t>Handles aliasing in runtime, so moderate support</w:t>
            </w:r>
          </w:p>
        </w:tc>
      </w:tr>
      <w:tr w:rsidR="00261C65" w:rsidRPr="00AA0DC5" w:rsidTr="004E3557">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61C65" w:rsidRPr="00AA0DC5" w:rsidRDefault="00261C65" w:rsidP="004E3557">
            <w:pPr>
              <w:rPr>
                <w:rFonts w:eastAsia="Times New Roman"/>
                <w:sz w:val="14"/>
                <w:szCs w:val="14"/>
              </w:rPr>
            </w:pPr>
          </w:p>
        </w:tc>
      </w:tr>
      <w:tr w:rsidR="00261C65" w:rsidRPr="00AA0DC5" w:rsidTr="004E3557">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261C65" w:rsidRPr="00AA0DC5" w:rsidRDefault="00261C65" w:rsidP="004E3557">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r w:rsidRPr="00AA0DC5">
              <w:rPr>
                <w:rFonts w:eastAsia="Times New Roman"/>
                <w:sz w:val="14"/>
                <w:szCs w:val="14"/>
              </w:rPr>
              <w:t>Aliasing not possible</w:t>
            </w:r>
          </w:p>
        </w:tc>
      </w:tr>
      <w:tr w:rsidR="00261C65" w:rsidRPr="00AA0DC5" w:rsidTr="004E3557">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p>
        </w:tc>
      </w:tr>
      <w:tr w:rsidR="00261C65" w:rsidRPr="00AA0DC5" w:rsidTr="004E3557">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261C65" w:rsidRPr="00AA0DC5" w:rsidRDefault="00261C65" w:rsidP="004E3557">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sz w:val="14"/>
                <w:szCs w:val="14"/>
              </w:rPr>
              <w:t>Support not provided</w:t>
            </w:r>
          </w:p>
        </w:tc>
      </w:tr>
      <w:tr w:rsidR="00261C65" w:rsidRPr="00AA0DC5" w:rsidTr="004E3557">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61C65" w:rsidRPr="00AA0DC5" w:rsidRDefault="00261C65" w:rsidP="004E3557">
            <w:pPr>
              <w:rPr>
                <w:rFonts w:eastAsia="Times New Roman"/>
                <w:sz w:val="14"/>
                <w:szCs w:val="14"/>
              </w:rPr>
            </w:pPr>
          </w:p>
        </w:tc>
      </w:tr>
      <w:tr w:rsidR="00261C65" w:rsidRPr="00AA0DC5" w:rsidTr="004E3557">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261C65" w:rsidRPr="00AA0DC5" w:rsidRDefault="00261C65" w:rsidP="004E3557">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261C65" w:rsidRPr="00AA0DC5" w:rsidRDefault="00261C65" w:rsidP="004E3557">
            <w:pPr>
              <w:rPr>
                <w:rFonts w:eastAsia="Times New Roman"/>
                <w:sz w:val="14"/>
                <w:szCs w:val="14"/>
              </w:rPr>
            </w:pPr>
            <w:r w:rsidRPr="00AA0DC5">
              <w:rPr>
                <w:rFonts w:eastAsia="Times New Roman"/>
                <w:sz w:val="14"/>
                <w:szCs w:val="14"/>
              </w:rPr>
              <w:t>Aliasing not possible</w:t>
            </w:r>
          </w:p>
        </w:tc>
      </w:tr>
      <w:tr w:rsidR="00261C65" w:rsidRPr="00AA0DC5" w:rsidTr="004E3557">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261C65" w:rsidRPr="00AA0DC5" w:rsidRDefault="00261C65" w:rsidP="004E3557">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61C65" w:rsidRPr="00AA0DC5" w:rsidRDefault="00261C65" w:rsidP="004E3557">
            <w:pPr>
              <w:rPr>
                <w:rFonts w:eastAsia="Times New Roman"/>
                <w:sz w:val="14"/>
                <w:szCs w:val="14"/>
              </w:rPr>
            </w:pPr>
          </w:p>
        </w:tc>
      </w:tr>
    </w:tbl>
    <w:p w:rsidR="00261C65" w:rsidRDefault="00261C65" w:rsidP="00C5782E">
      <w:pPr>
        <w:pStyle w:val="BodyText"/>
        <w:ind w:firstLine="0pt"/>
        <w:rPr>
          <w:lang w:val="en-US"/>
        </w:rPr>
        <w:sectPr w:rsidR="00261C65" w:rsidSect="00553E5C">
          <w:type w:val="continuous"/>
          <w:pgSz w:w="595.30pt" w:h="841.90pt" w:code="9"/>
          <w:pgMar w:top="54pt" w:right="45.35pt" w:bottom="72pt" w:left="45.35pt" w:header="36pt" w:footer="36pt" w:gutter="0pt"/>
          <w:cols w:space="18pt"/>
          <w:docGrid w:linePitch="360"/>
        </w:sectPr>
      </w:pPr>
    </w:p>
    <w:p w:rsidR="00CA4656" w:rsidRDefault="00CA4656" w:rsidP="00CA4656">
      <w:pPr>
        <w:pStyle w:val="Heading2"/>
      </w:pPr>
      <w:r>
        <w:lastRenderedPageBreak/>
        <w:t>Survey</w:t>
      </w:r>
    </w:p>
    <w:p w:rsidR="00CA4656" w:rsidRDefault="00CA4656" w:rsidP="00CA4656">
      <w:pPr>
        <w:pStyle w:val="BodyText"/>
      </w:pPr>
      <w:r w:rsidRPr="00CA4656">
        <w:t>The main purpose of this survey was to check whether people’s opinions reflected the findings found in the theoretical comparison. However, we also wanted to see if there was a difference in preference or judgement of readability and writability between non/new programmers and experienced programmers.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7A7F3B" w:rsidRDefault="00187467" w:rsidP="00C5782E">
      <w:pPr>
        <w:pStyle w:val="Heading1"/>
      </w:pPr>
      <w:r w:rsidRPr="00187467">
        <w:t>.</w:t>
      </w:r>
      <w:r w:rsidR="007A7F3B">
        <w:t>Results and Analysis</w:t>
      </w:r>
    </w:p>
    <w:p w:rsidR="007A7F3B" w:rsidRDefault="007A7F3B" w:rsidP="007A7F3B">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7A7F3B" w:rsidRPr="00DD505D" w:rsidRDefault="007A7F3B" w:rsidP="007A7F3B">
      <w:pPr>
        <w:pStyle w:val="Heading2"/>
      </w:pPr>
      <w:r>
        <w:t>Survey results</w:t>
      </w:r>
    </w:p>
    <w:p w:rsidR="007A7F3B" w:rsidRPr="00B151F6" w:rsidRDefault="007A7F3B" w:rsidP="00B151F6">
      <w:pPr>
        <w:pStyle w:val="BodyText"/>
        <w:rPr>
          <w:lang w:val="en-US"/>
        </w:rPr>
      </w:pPr>
      <w:r w:rsidRPr="00B54121">
        <w:t>A total of 58 participants filled out the survey which was carried out using Google forms. Rather than targeting programmers only, non-programmers were asked for their opinions as well.</w:t>
      </w:r>
      <w:r>
        <w:rPr>
          <w:lang w:val="en-US"/>
        </w:rPr>
        <w:t xml:space="preserve"> One important point to note is that the survey was done over a short duration of 4 days only, and most of the participants were students of the same university. Hence, farther more rigorous surveys or methodologies are needed to strongly claim any of the find</w:t>
      </w:r>
      <w:r w:rsidR="005A4F1D">
        <w:rPr>
          <w:lang w:val="en-US"/>
        </w:rPr>
        <w:t>ings discussed in this section.</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drawing>
          <wp:inline distT="0" distB="0" distL="0" distR="0">
            <wp:extent cx="1932317" cy="3174752"/>
            <wp:effectExtent l="0" t="0" r="0" b="698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61419" cy="3222566"/>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 xml:space="preserve">he first finding is that majority of the participants found C to be most readable as the third quartile 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w:t>
      </w:r>
      <w:r w:rsidRPr="00CB2ACF">
        <w:t>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Default="00C7075F" w:rsidP="00C7075F">
      <w:pPr>
        <w:pStyle w:val="BodyText"/>
        <w:rPr>
          <w:lang w:val="en-US"/>
        </w:rPr>
      </w:pPr>
      <w:r>
        <w:rPr>
          <w:lang w:val="en-US"/>
        </w:rPr>
        <w:t xml:space="preserve">In Fig.2, the boxplots of each language for the writability scores are shown for each category. </w:t>
      </w:r>
    </w:p>
    <w:p w:rsidR="001920F2" w:rsidRDefault="001920F2" w:rsidP="001920F2">
      <w:pPr>
        <w:pStyle w:val="BodyText"/>
        <w:jc w:val="center"/>
      </w:pPr>
      <w:r>
        <w:rPr>
          <w:noProof/>
          <w:lang w:val="en-US" w:eastAsia="en-US" w:bidi="bn-BD"/>
        </w:rPr>
        <w:drawing>
          <wp:inline distT="0" distB="0" distL="0" distR="0" wp14:anchorId="29E3DB83" wp14:editId="25690197">
            <wp:extent cx="1932317" cy="3178686"/>
            <wp:effectExtent l="0" t="0" r="0" b="317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58316" cy="3221455"/>
                    </a:xfrm>
                    <a:prstGeom prst="rect">
                      <a:avLst/>
                    </a:prstGeom>
                  </pic:spPr>
                </pic:pic>
              </a:graphicData>
            </a:graphic>
          </wp:inline>
        </w:drawing>
      </w:r>
    </w:p>
    <w:p w:rsidR="001920F2" w:rsidRPr="001920F2" w:rsidRDefault="001920F2" w:rsidP="001920F2">
      <w:pPr>
        <w:pStyle w:val="figurecaption"/>
      </w:pPr>
      <w:r>
        <w:t xml:space="preserve"> multiple boxplots showing the writability scores of each language for a) all participants, b)non/new users, c) old users</w:t>
      </w:r>
    </w:p>
    <w:p w:rsidR="004863D7" w:rsidRDefault="00C94E73" w:rsidP="004863D7">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1920F2" w:rsidRDefault="001920F2" w:rsidP="001920F2">
      <w:pPr>
        <w:pStyle w:val="BodyText"/>
        <w:keepNext/>
        <w:jc w:val="center"/>
      </w:pPr>
      <w:r>
        <w:rPr>
          <w:noProof/>
          <w:lang w:val="en-US" w:eastAsia="en-US" w:bidi="bn-BD"/>
        </w:rPr>
        <w:drawing>
          <wp:inline distT="0" distB="0" distL="0" distR="0" wp14:anchorId="14A47E06" wp14:editId="05835685">
            <wp:extent cx="3270290" cy="1397480"/>
            <wp:effectExtent l="0" t="0" r="635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04999" cy="1412312"/>
                    </a:xfrm>
                    <a:prstGeom prst="rect">
                      <a:avLst/>
                    </a:prstGeom>
                  </pic:spPr>
                </pic:pic>
              </a:graphicData>
            </a:graphic>
          </wp:inline>
        </w:drawing>
      </w:r>
    </w:p>
    <w:p w:rsidR="001920F2" w:rsidRPr="001920F2" w:rsidRDefault="001920F2" w:rsidP="001920F2">
      <w:pPr>
        <w:pStyle w:val="figurecaption"/>
      </w:pPr>
      <w:r>
        <w:t>Correlation plots comparing the readability of the languages between a)new users and b)old users</w:t>
      </w:r>
    </w:p>
    <w:p w:rsidR="00D06284" w:rsidRDefault="006822D3" w:rsidP="00D06284">
      <w:pPr>
        <w:pStyle w:val="BodyText"/>
        <w:rPr>
          <w:lang w:val="en-US"/>
        </w:rPr>
      </w:pPr>
      <w:r>
        <w:rPr>
          <w:lang w:val="en-US"/>
        </w:rPr>
        <w:lastRenderedPageBreak/>
        <w:t>In Fig.3,</w:t>
      </w:r>
      <w:r w:rsidR="001E7F8C">
        <w:rPr>
          <w:lang w:val="en-US"/>
        </w:rPr>
        <w:t xml:space="preserve"> we have plotted the correlation between the scores of each language and compared the matrices between the new/non-programmer and experienced programmer 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39332B" w:rsidRDefault="0039332B" w:rsidP="0039332B">
      <w:pPr>
        <w:pStyle w:val="Heading1"/>
      </w:pPr>
      <w:r>
        <w:t>Discussion</w:t>
      </w:r>
    </w:p>
    <w:p w:rsidR="0039332B" w:rsidRDefault="0039332B" w:rsidP="0039332B">
      <w:pPr>
        <w:pStyle w:val="BodyText"/>
        <w:rPr>
          <w:lang w:val="en-US"/>
        </w:rPr>
      </w:pPr>
      <w:r>
        <w:rPr>
          <w:lang w:val="en-US"/>
        </w:rPr>
        <w:t>While this research was intended to compare six languages based on their readability, writability and reliability, it is in no way a complete study. It is important to define a mathematically sound methodology to properly assess these metrics, as they are quite subjective. Issues that were faced during this research included lack of resources, as not much work has been done on this topic. Hence, this is a field with potential that should be explored. We also faced hardware issues as much of the calculation is RAM dependent, which is why repeating the computationally intensive algorithms for bigger numbers was not possible. Finally, the scope of the survey was not wide enough to make a sold claim.</w:t>
      </w:r>
    </w:p>
    <w:p w:rsidR="0039332B" w:rsidRDefault="0039332B" w:rsidP="00D06284">
      <w:pPr>
        <w:pStyle w:val="BodyText"/>
        <w:rPr>
          <w:lang w:val="en-US"/>
        </w:rPr>
      </w:pPr>
    </w:p>
    <w:p w:rsidR="0006210A" w:rsidRPr="00D06284" w:rsidRDefault="0006210A" w:rsidP="0006210A">
      <w:pPr>
        <w:pStyle w:val="BodyText"/>
        <w:ind w:firstLine="0pt"/>
        <w:rPr>
          <w:lang w:val="en-US"/>
        </w:rPr>
      </w:pPr>
    </w:p>
    <w:p w:rsidR="00EE6F8E" w:rsidRDefault="00EE6F8E" w:rsidP="00EE6F8E">
      <w:pPr>
        <w:pStyle w:val="Heading1"/>
      </w:pPr>
      <w:r>
        <w:t>Conclusion</w:t>
      </w:r>
    </w:p>
    <w:p w:rsidR="001B789F" w:rsidRDefault="00EE6F8E" w:rsidP="00EE6F8E">
      <w:pPr>
        <w:pStyle w:val="BodyText"/>
        <w:rPr>
          <w:lang w:val="en-US"/>
        </w:rPr>
      </w:pPr>
      <w:r>
        <w:rPr>
          <w:lang w:val="en-US"/>
        </w:rPr>
        <w:t xml:space="preserve">In this research, six popular, mainstream </w:t>
      </w:r>
      <w:r w:rsidR="004043A8">
        <w:rPr>
          <w:lang w:val="en-US"/>
        </w:rPr>
        <w:t>languages</w:t>
      </w:r>
      <w:r>
        <w:rPr>
          <w:lang w:val="en-US"/>
        </w:rPr>
        <w:t xml:space="preserve"> have been analyzed based on their readability, writability and 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w:t>
      </w:r>
      <w:r w:rsidR="006D019C">
        <w:rPr>
          <w:lang w:val="en-US"/>
        </w:rPr>
        <w:t xml:space="preserve">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9303D9" w:rsidRPr="005B520E" w:rsidRDefault="009303D9" w:rsidP="00000C9F">
      <w:pPr>
        <w:pStyle w:val="Heading5"/>
      </w:pPr>
      <w:r w:rsidRPr="005B520E">
        <w:t>References</w:t>
      </w:r>
    </w:p>
    <w:p w:rsidR="00BF6EA4" w:rsidRPr="00BF6EA4" w:rsidRDefault="00C949BB" w:rsidP="00C949BB">
      <w:pPr>
        <w:pStyle w:val="references"/>
        <w:rPr>
          <w:rFonts w:asciiTheme="minorHAnsi" w:hAnsiTheme="minorHAnsi" w:cstheme="minorBidi"/>
          <w:szCs w:val="22"/>
        </w:rPr>
      </w:pPr>
      <w:r w:rsidRPr="00C949BB">
        <w:rPr>
          <w:rFonts w:asciiTheme="minorHAnsi" w:hAnsiTheme="minorHAnsi" w:cstheme="minorBidi"/>
          <w:szCs w:val="22"/>
        </w:rPr>
        <w:t>R. Sebesta, Concepts of programming languages.</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R. Ihaka and R. Gentleman, “R: A Language for Data Analysis and Graphics,” J. Comput. Graph. Stat., vol. 5, no. 3, pp. 299–314, 1996, doi: 10.1080/10618600.1996.10474713.</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Fourment and M. R. Gillings, “A comparison of common programming languages used in bioinformatics,” BMC Bioinformatics, vol. 9, pp. 1–9, 2008, doi: 10.1186/1471-2105-9-82.</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G. van Rossum, “Python tutorial, May 1995,” CWI Rep. CS-R9526, no. CS-R9526, pp. 1–65, 1995, [Online]. Available: http://oai.cwi.nl/oai/asset/5007/05007D.pdf.</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S. Farooq, S. A. Khan, F. Ahmad, S. Islam, and A. Abid, “An evaluation framework and comparative analysis of the widely used first programming languages,” PLoS One, vol. 9, no. 2, pp. 1–25, 2014, doi: 10.1371/journal.pone.0088941.</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P. Bhattacharya, “Assessing Programming Language Impact on Development and Maintenance : A Study on C and C ++ Categories and Subject Descriptors,” Methodology, no. 2, pp. 171–180.</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D. Gries, “What should we teach in an introductory programming course?,” Proc. 4th SIGCSE Tech. Symp. Comput. Sci. Educ. SIGCSE 1974, pp. 81–89, 1974, doi: 10.1145/800183.810447.</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J. D. Gannon and J. J. Horning, “Language Design for Programming Reliability,” IEEE Trans. Softw. Eng., vol. SE-1, no. 2, pp. 179–191, 1975, doi: 10.1109/TSE.1975.6312838.</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E. S. Raymond, “UNIX Philosophy,” art UNIX Program., p. 560, 2003, [Online]. Available: http://portal.acm.org/citation.cfm?id=829549.</w:t>
      </w:r>
    </w:p>
    <w:p w:rsidR="009303D9" w:rsidRDefault="009303D9" w:rsidP="000B460A">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2C79E9" w:rsidRDefault="002C79E9" w:rsidP="001A3B3D">
      <w:r>
        <w:separator/>
      </w:r>
    </w:p>
  </w:endnote>
  <w:endnote w:type="continuationSeparator" w:id="0">
    <w:p w:rsidR="002C79E9" w:rsidRDefault="002C79E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0002AFF" w:usb1="4000ACFF" w:usb2="00000001"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BF1268" w:rsidRPr="006F6D3D" w:rsidRDefault="00BF126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2C79E9" w:rsidRDefault="002C79E9" w:rsidP="001A3B3D">
      <w:r>
        <w:separator/>
      </w:r>
    </w:p>
  </w:footnote>
  <w:footnote w:type="continuationSeparator" w:id="0">
    <w:p w:rsidR="002C79E9" w:rsidRDefault="002C79E9"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BB4CF55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19F8A9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AB94F7C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F9423E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CCEE541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060084C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41C73F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69BCAC2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4B84760"/>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561AA3A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Ra1AHqLfkYsAAAA"/>
  </w:docVars>
  <w:rsids>
    <w:rsidRoot w:val="009303D9"/>
    <w:rsid w:val="00000C9F"/>
    <w:rsid w:val="000135DB"/>
    <w:rsid w:val="00013F1A"/>
    <w:rsid w:val="0004781E"/>
    <w:rsid w:val="00053F3F"/>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87475"/>
    <w:rsid w:val="001920F2"/>
    <w:rsid w:val="001A11FA"/>
    <w:rsid w:val="001A2EFD"/>
    <w:rsid w:val="001A3B3D"/>
    <w:rsid w:val="001B67DC"/>
    <w:rsid w:val="001B789F"/>
    <w:rsid w:val="001C44E9"/>
    <w:rsid w:val="001D040D"/>
    <w:rsid w:val="001D769C"/>
    <w:rsid w:val="001E2A26"/>
    <w:rsid w:val="001E5352"/>
    <w:rsid w:val="001E7F8C"/>
    <w:rsid w:val="001F2D8D"/>
    <w:rsid w:val="0021111C"/>
    <w:rsid w:val="00214808"/>
    <w:rsid w:val="002254A9"/>
    <w:rsid w:val="0022645A"/>
    <w:rsid w:val="002306F4"/>
    <w:rsid w:val="00233094"/>
    <w:rsid w:val="00233D97"/>
    <w:rsid w:val="002347A2"/>
    <w:rsid w:val="00247F3D"/>
    <w:rsid w:val="00255083"/>
    <w:rsid w:val="00261588"/>
    <w:rsid w:val="00261C65"/>
    <w:rsid w:val="002724AF"/>
    <w:rsid w:val="002850E3"/>
    <w:rsid w:val="00285B54"/>
    <w:rsid w:val="00293873"/>
    <w:rsid w:val="002B2CC3"/>
    <w:rsid w:val="002B6CBC"/>
    <w:rsid w:val="002C51B1"/>
    <w:rsid w:val="002C79E9"/>
    <w:rsid w:val="002F21C0"/>
    <w:rsid w:val="00324C21"/>
    <w:rsid w:val="003253DE"/>
    <w:rsid w:val="003325C4"/>
    <w:rsid w:val="00334A46"/>
    <w:rsid w:val="00335864"/>
    <w:rsid w:val="00354FCF"/>
    <w:rsid w:val="003607F0"/>
    <w:rsid w:val="00364E3E"/>
    <w:rsid w:val="0037252B"/>
    <w:rsid w:val="003725A0"/>
    <w:rsid w:val="00383FC0"/>
    <w:rsid w:val="0039332B"/>
    <w:rsid w:val="003933FF"/>
    <w:rsid w:val="0039462D"/>
    <w:rsid w:val="003A19E2"/>
    <w:rsid w:val="003B2B40"/>
    <w:rsid w:val="003B4E04"/>
    <w:rsid w:val="003C4BBE"/>
    <w:rsid w:val="003E4D93"/>
    <w:rsid w:val="003E601C"/>
    <w:rsid w:val="003E7E5A"/>
    <w:rsid w:val="003F5A08"/>
    <w:rsid w:val="004043A8"/>
    <w:rsid w:val="00412FEC"/>
    <w:rsid w:val="00420716"/>
    <w:rsid w:val="0042648A"/>
    <w:rsid w:val="00426E92"/>
    <w:rsid w:val="004325FB"/>
    <w:rsid w:val="004366C8"/>
    <w:rsid w:val="004432BA"/>
    <w:rsid w:val="0044407E"/>
    <w:rsid w:val="00447BB9"/>
    <w:rsid w:val="0046031D"/>
    <w:rsid w:val="00466F06"/>
    <w:rsid w:val="00473AC9"/>
    <w:rsid w:val="004863D7"/>
    <w:rsid w:val="004A3B00"/>
    <w:rsid w:val="004A64BB"/>
    <w:rsid w:val="004A77C2"/>
    <w:rsid w:val="004D72B5"/>
    <w:rsid w:val="004F12C4"/>
    <w:rsid w:val="00505F5E"/>
    <w:rsid w:val="00507728"/>
    <w:rsid w:val="00514D4F"/>
    <w:rsid w:val="0052434D"/>
    <w:rsid w:val="00551B7F"/>
    <w:rsid w:val="00552ED1"/>
    <w:rsid w:val="00553E5C"/>
    <w:rsid w:val="00554D7A"/>
    <w:rsid w:val="0056610F"/>
    <w:rsid w:val="0056638B"/>
    <w:rsid w:val="00573A7A"/>
    <w:rsid w:val="00573CC1"/>
    <w:rsid w:val="00575BCA"/>
    <w:rsid w:val="00596752"/>
    <w:rsid w:val="005A142F"/>
    <w:rsid w:val="005A17AC"/>
    <w:rsid w:val="005A2576"/>
    <w:rsid w:val="005A4F1D"/>
    <w:rsid w:val="005B0344"/>
    <w:rsid w:val="005B44CE"/>
    <w:rsid w:val="005B520E"/>
    <w:rsid w:val="005C20B4"/>
    <w:rsid w:val="005C725E"/>
    <w:rsid w:val="005E2800"/>
    <w:rsid w:val="005F0D0E"/>
    <w:rsid w:val="005F3B55"/>
    <w:rsid w:val="005F4C40"/>
    <w:rsid w:val="005F4D46"/>
    <w:rsid w:val="005F6A0F"/>
    <w:rsid w:val="005F7F0D"/>
    <w:rsid w:val="006052D0"/>
    <w:rsid w:val="00605825"/>
    <w:rsid w:val="00611549"/>
    <w:rsid w:val="00616007"/>
    <w:rsid w:val="00617F5C"/>
    <w:rsid w:val="00645D22"/>
    <w:rsid w:val="00651A08"/>
    <w:rsid w:val="00654204"/>
    <w:rsid w:val="00665B86"/>
    <w:rsid w:val="00670434"/>
    <w:rsid w:val="006822D3"/>
    <w:rsid w:val="00690D39"/>
    <w:rsid w:val="006B380F"/>
    <w:rsid w:val="006B6B66"/>
    <w:rsid w:val="006C6BE4"/>
    <w:rsid w:val="006D019C"/>
    <w:rsid w:val="006D25CF"/>
    <w:rsid w:val="006D30E4"/>
    <w:rsid w:val="006E27CD"/>
    <w:rsid w:val="006F1F9F"/>
    <w:rsid w:val="006F6D3D"/>
    <w:rsid w:val="0071134A"/>
    <w:rsid w:val="00712223"/>
    <w:rsid w:val="00713A28"/>
    <w:rsid w:val="0071492A"/>
    <w:rsid w:val="00715BEA"/>
    <w:rsid w:val="00727C90"/>
    <w:rsid w:val="0073627E"/>
    <w:rsid w:val="00740EEA"/>
    <w:rsid w:val="00746B1E"/>
    <w:rsid w:val="00750AD9"/>
    <w:rsid w:val="007554C7"/>
    <w:rsid w:val="0075769D"/>
    <w:rsid w:val="007604AD"/>
    <w:rsid w:val="00760B6B"/>
    <w:rsid w:val="007641B3"/>
    <w:rsid w:val="00765ED8"/>
    <w:rsid w:val="00793536"/>
    <w:rsid w:val="00794804"/>
    <w:rsid w:val="007A3AD1"/>
    <w:rsid w:val="007A49D4"/>
    <w:rsid w:val="007A7F3B"/>
    <w:rsid w:val="007B33F1"/>
    <w:rsid w:val="007B6DDA"/>
    <w:rsid w:val="007C0308"/>
    <w:rsid w:val="007C2FF2"/>
    <w:rsid w:val="007C30DB"/>
    <w:rsid w:val="007C35E4"/>
    <w:rsid w:val="007D440C"/>
    <w:rsid w:val="007D6232"/>
    <w:rsid w:val="007E7E86"/>
    <w:rsid w:val="007F1F99"/>
    <w:rsid w:val="007F768F"/>
    <w:rsid w:val="0080791D"/>
    <w:rsid w:val="00814B4A"/>
    <w:rsid w:val="00821C6C"/>
    <w:rsid w:val="00821FD4"/>
    <w:rsid w:val="00836083"/>
    <w:rsid w:val="00836367"/>
    <w:rsid w:val="00836D23"/>
    <w:rsid w:val="008371B7"/>
    <w:rsid w:val="00854DF1"/>
    <w:rsid w:val="008557E4"/>
    <w:rsid w:val="00860525"/>
    <w:rsid w:val="00862FCE"/>
    <w:rsid w:val="00873603"/>
    <w:rsid w:val="00876800"/>
    <w:rsid w:val="00893A79"/>
    <w:rsid w:val="008A2C7D"/>
    <w:rsid w:val="008B6524"/>
    <w:rsid w:val="008C3A5B"/>
    <w:rsid w:val="008C4B23"/>
    <w:rsid w:val="008D3A24"/>
    <w:rsid w:val="008F6E2C"/>
    <w:rsid w:val="00901ADD"/>
    <w:rsid w:val="009105F2"/>
    <w:rsid w:val="00922792"/>
    <w:rsid w:val="009303D9"/>
    <w:rsid w:val="00933C64"/>
    <w:rsid w:val="00937E40"/>
    <w:rsid w:val="009432D4"/>
    <w:rsid w:val="00946410"/>
    <w:rsid w:val="009519F1"/>
    <w:rsid w:val="00972203"/>
    <w:rsid w:val="009A3FE8"/>
    <w:rsid w:val="009B6DD0"/>
    <w:rsid w:val="009C5F3B"/>
    <w:rsid w:val="009C6755"/>
    <w:rsid w:val="009C6A9E"/>
    <w:rsid w:val="009C7E15"/>
    <w:rsid w:val="009D26CD"/>
    <w:rsid w:val="009E2AF2"/>
    <w:rsid w:val="009E490C"/>
    <w:rsid w:val="009F0DA9"/>
    <w:rsid w:val="009F1D79"/>
    <w:rsid w:val="00A059B3"/>
    <w:rsid w:val="00A513B8"/>
    <w:rsid w:val="00A8089D"/>
    <w:rsid w:val="00AA0DC5"/>
    <w:rsid w:val="00AB00C0"/>
    <w:rsid w:val="00AB33FB"/>
    <w:rsid w:val="00AE3409"/>
    <w:rsid w:val="00AF2D07"/>
    <w:rsid w:val="00AF42C8"/>
    <w:rsid w:val="00AF57D6"/>
    <w:rsid w:val="00AF6BB5"/>
    <w:rsid w:val="00B11A60"/>
    <w:rsid w:val="00B14116"/>
    <w:rsid w:val="00B151F6"/>
    <w:rsid w:val="00B153E1"/>
    <w:rsid w:val="00B22613"/>
    <w:rsid w:val="00B420E4"/>
    <w:rsid w:val="00B44A76"/>
    <w:rsid w:val="00B51E5E"/>
    <w:rsid w:val="00B54121"/>
    <w:rsid w:val="00B627CD"/>
    <w:rsid w:val="00B6376F"/>
    <w:rsid w:val="00B768D1"/>
    <w:rsid w:val="00BA0922"/>
    <w:rsid w:val="00BA1025"/>
    <w:rsid w:val="00BB0B02"/>
    <w:rsid w:val="00BC3420"/>
    <w:rsid w:val="00BD60BD"/>
    <w:rsid w:val="00BD670B"/>
    <w:rsid w:val="00BE7D3C"/>
    <w:rsid w:val="00BE7E65"/>
    <w:rsid w:val="00BF1268"/>
    <w:rsid w:val="00BF5B70"/>
    <w:rsid w:val="00BF5FF6"/>
    <w:rsid w:val="00BF6EA4"/>
    <w:rsid w:val="00C0207F"/>
    <w:rsid w:val="00C0648B"/>
    <w:rsid w:val="00C070D3"/>
    <w:rsid w:val="00C13292"/>
    <w:rsid w:val="00C16117"/>
    <w:rsid w:val="00C16204"/>
    <w:rsid w:val="00C170F4"/>
    <w:rsid w:val="00C254FA"/>
    <w:rsid w:val="00C3075A"/>
    <w:rsid w:val="00C36383"/>
    <w:rsid w:val="00C37DEC"/>
    <w:rsid w:val="00C45851"/>
    <w:rsid w:val="00C50842"/>
    <w:rsid w:val="00C55DDE"/>
    <w:rsid w:val="00C5782E"/>
    <w:rsid w:val="00C65922"/>
    <w:rsid w:val="00C7075F"/>
    <w:rsid w:val="00C729E0"/>
    <w:rsid w:val="00C919A4"/>
    <w:rsid w:val="00C93E10"/>
    <w:rsid w:val="00C949BB"/>
    <w:rsid w:val="00C94E73"/>
    <w:rsid w:val="00C96CCF"/>
    <w:rsid w:val="00CA4392"/>
    <w:rsid w:val="00CA4656"/>
    <w:rsid w:val="00CB2ACF"/>
    <w:rsid w:val="00CC393F"/>
    <w:rsid w:val="00CE098E"/>
    <w:rsid w:val="00CE1758"/>
    <w:rsid w:val="00CF6E0F"/>
    <w:rsid w:val="00D0264E"/>
    <w:rsid w:val="00D06284"/>
    <w:rsid w:val="00D2176E"/>
    <w:rsid w:val="00D25A6A"/>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4E33"/>
    <w:rsid w:val="00E07383"/>
    <w:rsid w:val="00E0785F"/>
    <w:rsid w:val="00E10512"/>
    <w:rsid w:val="00E123A1"/>
    <w:rsid w:val="00E15808"/>
    <w:rsid w:val="00E165BC"/>
    <w:rsid w:val="00E1793A"/>
    <w:rsid w:val="00E17993"/>
    <w:rsid w:val="00E25F9D"/>
    <w:rsid w:val="00E41E06"/>
    <w:rsid w:val="00E44D44"/>
    <w:rsid w:val="00E61E12"/>
    <w:rsid w:val="00E6581E"/>
    <w:rsid w:val="00E7596C"/>
    <w:rsid w:val="00E878F2"/>
    <w:rsid w:val="00E934F4"/>
    <w:rsid w:val="00EA4580"/>
    <w:rsid w:val="00EB0A7A"/>
    <w:rsid w:val="00ED0149"/>
    <w:rsid w:val="00EE6F8E"/>
    <w:rsid w:val="00EF7DE3"/>
    <w:rsid w:val="00F03103"/>
    <w:rsid w:val="00F03B52"/>
    <w:rsid w:val="00F271DE"/>
    <w:rsid w:val="00F50437"/>
    <w:rsid w:val="00F61949"/>
    <w:rsid w:val="00F627DA"/>
    <w:rsid w:val="00F72534"/>
    <w:rsid w:val="00F7288F"/>
    <w:rsid w:val="00F72AF6"/>
    <w:rsid w:val="00F847A6"/>
    <w:rsid w:val="00F9441B"/>
    <w:rsid w:val="00F969F6"/>
    <w:rsid w:val="00FA4C32"/>
    <w:rsid w:val="00FC390F"/>
    <w:rsid w:val="00FC63B3"/>
    <w:rsid w:val="00FC781C"/>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DC630E6"/>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rsid w:val="00C37DEC"/>
    <w:pPr>
      <w:tabs>
        <w:tab w:val="clear" w:pos="14.40pt"/>
      </w:tabs>
      <w:spacing w:after="0pt" w:line="12pt" w:lineRule="auto"/>
      <w:ind w:firstLine="18pt"/>
      <w:jc w:val="center"/>
    </w:pPr>
    <w:rPr>
      <w:spacing w:val="0"/>
      <w:lang w:val="en-US" w:eastAsia="en-US"/>
    </w:rPr>
  </w:style>
  <w:style w:type="character" w:customStyle="1" w:styleId="BodyTextFirstIndentChar">
    <w:name w:val="Body Text First Indent Char"/>
    <w:basedOn w:val="BodyTextChar"/>
    <w:link w:val="BodyTextFirstIndent"/>
    <w:rsid w:val="00C37DEC"/>
    <w:rPr>
      <w:spacing w:val="-1"/>
      <w:lang w:val="x-none" w:eastAsia="x-none"/>
    </w:rPr>
  </w:style>
  <w:style w:type="paragraph" w:styleId="BodyTextIndent">
    <w:name w:val="Body Text Indent"/>
    <w:basedOn w:val="Normal"/>
    <w:link w:val="BodyTextIndentChar"/>
    <w:rsid w:val="00C37DEC"/>
    <w:pPr>
      <w:spacing w:after="6pt"/>
      <w:ind w:start="18pt"/>
    </w:pPr>
  </w:style>
  <w:style w:type="character" w:customStyle="1" w:styleId="BodyTextIndentChar">
    <w:name w:val="Body Text Indent Char"/>
    <w:basedOn w:val="DefaultParagraphFont"/>
    <w:link w:val="BodyTextIndent"/>
    <w:rsid w:val="00C37DEC"/>
  </w:style>
  <w:style w:type="paragraph" w:styleId="BodyTextFirstIndent2">
    <w:name w:val="Body Text First Indent 2"/>
    <w:basedOn w:val="BodyTextIndent"/>
    <w:link w:val="BodyTextFirstIndent2Char"/>
    <w:rsid w:val="00C37DEC"/>
    <w:pPr>
      <w:spacing w:after="0pt"/>
      <w:ind w:firstLine="18pt"/>
    </w:pPr>
  </w:style>
  <w:style w:type="character" w:customStyle="1" w:styleId="BodyTextFirstIndent2Char">
    <w:name w:val="Body Text First Indent 2 Char"/>
    <w:basedOn w:val="BodyTextIndentChar"/>
    <w:link w:val="BodyTextFirstIndent2"/>
    <w:rsid w:val="00C37DEC"/>
  </w:style>
  <w:style w:type="paragraph" w:styleId="BodyTextIndent2">
    <w:name w:val="Body Text Indent 2"/>
    <w:basedOn w:val="Normal"/>
    <w:link w:val="BodyTextIndent2Char"/>
    <w:rsid w:val="00C37DEC"/>
    <w:pPr>
      <w:spacing w:after="6pt" w:line="24pt" w:lineRule="auto"/>
      <w:ind w:start="18pt"/>
    </w:pPr>
  </w:style>
  <w:style w:type="character" w:customStyle="1" w:styleId="BodyTextIndent2Char">
    <w:name w:val="Body Text Indent 2 Char"/>
    <w:basedOn w:val="DefaultParagraphFont"/>
    <w:link w:val="BodyTextIndent2"/>
    <w:rsid w:val="00C37DEC"/>
  </w:style>
  <w:style w:type="paragraph" w:styleId="BodyTextIndent3">
    <w:name w:val="Body Text Indent 3"/>
    <w:basedOn w:val="Normal"/>
    <w:link w:val="BodyTextIndent3Char"/>
    <w:rsid w:val="00C37DEC"/>
    <w:pPr>
      <w:spacing w:after="6pt"/>
      <w:ind w:start="18pt"/>
    </w:pPr>
    <w:rPr>
      <w:sz w:val="16"/>
      <w:szCs w:val="16"/>
    </w:rPr>
  </w:style>
  <w:style w:type="character" w:customStyle="1" w:styleId="BodyTextIndent3Char">
    <w:name w:val="Body Text Indent 3 Char"/>
    <w:basedOn w:val="DefaultParagraphFont"/>
    <w:link w:val="BodyTextIndent3"/>
    <w:rsid w:val="00C37DEC"/>
    <w:rPr>
      <w:sz w:val="16"/>
      <w:szCs w:val="16"/>
    </w:rPr>
  </w:style>
  <w:style w:type="paragraph" w:styleId="Closing">
    <w:name w:val="Closing"/>
    <w:basedOn w:val="Normal"/>
    <w:link w:val="ClosingChar"/>
    <w:rsid w:val="00C37DEC"/>
    <w:pPr>
      <w:ind w:start="216pt"/>
    </w:pPr>
  </w:style>
  <w:style w:type="character" w:customStyle="1" w:styleId="ClosingChar">
    <w:name w:val="Closing Char"/>
    <w:basedOn w:val="DefaultParagraphFont"/>
    <w:link w:val="Closing"/>
    <w:rsid w:val="00C37DEC"/>
  </w:style>
  <w:style w:type="character" w:styleId="CommentReference">
    <w:name w:val="annotation reference"/>
    <w:basedOn w:val="DefaultParagraphFont"/>
    <w:rsid w:val="00C37DEC"/>
    <w:rPr>
      <w:sz w:val="16"/>
      <w:szCs w:val="16"/>
    </w:rPr>
  </w:style>
  <w:style w:type="paragraph" w:styleId="CommentText">
    <w:name w:val="annotation text"/>
    <w:basedOn w:val="Normal"/>
    <w:link w:val="CommentTextChar"/>
    <w:rsid w:val="00C37DEC"/>
  </w:style>
  <w:style w:type="character" w:customStyle="1" w:styleId="CommentTextChar">
    <w:name w:val="Comment Text Char"/>
    <w:basedOn w:val="DefaultParagraphFont"/>
    <w:link w:val="CommentText"/>
    <w:rsid w:val="00C37DEC"/>
  </w:style>
  <w:style w:type="paragraph" w:styleId="MacroText">
    <w:name w:val="macro"/>
    <w:link w:val="MacroTextChar"/>
    <w:rsid w:val="006B380F"/>
    <w:pPr>
      <w:tabs>
        <w:tab w:val="start" w:pos="24pt"/>
        <w:tab w:val="start" w:pos="48pt"/>
        <w:tab w:val="start" w:pos="72pt"/>
        <w:tab w:val="start" w:pos="96pt"/>
        <w:tab w:val="start" w:pos="120pt"/>
        <w:tab w:val="start" w:pos="144pt"/>
        <w:tab w:val="start" w:pos="168pt"/>
        <w:tab w:val="start" w:pos="192pt"/>
        <w:tab w:val="start" w:pos="216pt"/>
      </w:tabs>
      <w:jc w:val="center"/>
    </w:pPr>
    <w:rPr>
      <w:rFonts w:ascii="Consolas" w:hAnsi="Consolas"/>
    </w:rPr>
  </w:style>
  <w:style w:type="character" w:customStyle="1" w:styleId="MacroTextChar">
    <w:name w:val="Macro Text Char"/>
    <w:basedOn w:val="DefaultParagraphFont"/>
    <w:link w:val="MacroText"/>
    <w:rsid w:val="006B380F"/>
    <w:rPr>
      <w:rFonts w:ascii="Consolas" w:hAnsi="Consolas"/>
    </w:rPr>
  </w:style>
  <w:style w:type="character" w:styleId="SubtleEmphasis">
    <w:name w:val="Subtle Emphasis"/>
    <w:basedOn w:val="DefaultParagraphFont"/>
    <w:uiPriority w:val="19"/>
    <w:qFormat/>
    <w:rsid w:val="006B380F"/>
    <w:rPr>
      <w:i/>
      <w:iCs/>
      <w:color w:val="404040" w:themeColor="text1" w:themeTint="BF"/>
    </w:rPr>
  </w:style>
  <w:style w:type="character" w:customStyle="1" w:styleId="Heading1Char">
    <w:name w:val="Heading 1 Char"/>
    <w:basedOn w:val="DefaultParagraphFont"/>
    <w:link w:val="Heading1"/>
    <w:rsid w:val="00746B1E"/>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wmf"/><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1.wmf"/><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ishrat.jahan16@northsouth.edu" TargetMode="External"/><Relationship Id="rId5" Type="http://purl.oclc.org/ooxml/officeDocument/relationships/webSettings" Target="webSettings.xml"/><Relationship Id="rId15" Type="http://purl.oclc.org/ooxml/officeDocument/relationships/fontTable" Target="fontTable.xml"/><Relationship Id="rId10" Type="http://purl.oclc.org/ooxml/officeDocument/relationships/hyperlink" Target="mailto:farishta.jayas@northsouth.edu" TargetMode="Externa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image" Target="media/image3.w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19CCCA7-2306-4E64-827E-46ED0E14C72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6</Pages>
  <Words>11956</Words>
  <Characters>6815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2</cp:revision>
  <cp:lastPrinted>2021-01-24T07:20:00Z</cp:lastPrinted>
  <dcterms:created xsi:type="dcterms:W3CDTF">2021-09-28T08:27:00Z</dcterms:created>
  <dcterms:modified xsi:type="dcterms:W3CDTF">2021-09-28T08:27:00Z</dcterms:modified>
</cp:coreProperties>
</file>